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6E6A63" w14:textId="68305ACF" w:rsidR="0012203E" w:rsidRPr="005B2EE3" w:rsidRDefault="0012203E">
      <w:pPr>
        <w:rPr>
          <w:sz w:val="28"/>
        </w:rPr>
      </w:pPr>
      <w:r w:rsidRPr="005B2EE3">
        <w:rPr>
          <w:sz w:val="28"/>
        </w:rPr>
        <w:t>Doris Chen</w:t>
      </w:r>
      <w:bookmarkStart w:id="0" w:name="_GoBack"/>
      <w:bookmarkEnd w:id="0"/>
    </w:p>
    <w:p w14:paraId="3C00DAA0" w14:textId="742C3EB4" w:rsidR="00CF4FB2" w:rsidRDefault="001547F4">
      <w:r>
        <w:rPr>
          <w:noProof/>
        </w:rPr>
        <w:drawing>
          <wp:inline distT="0" distB="0" distL="0" distR="0" wp14:anchorId="73F6F903" wp14:editId="35ED7A7C">
            <wp:extent cx="5935980" cy="3482340"/>
            <wp:effectExtent l="0" t="0" r="7620" b="3810"/>
            <wp:docPr id="1" name="Picture 1" descr="C:\Users\chenx16\AppData\Local\Temp\WeChat Files\34858354510375325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henx16\AppData\Local\Temp\WeChat Files\34858354510375325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482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CF4FB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1NzMxNzSzMDE1NjRR0lEKTi0uzszPAykwqgUASU9YUiwAAAA="/>
  </w:docVars>
  <w:rsids>
    <w:rsidRoot w:val="00CF4FB2"/>
    <w:rsid w:val="0012203E"/>
    <w:rsid w:val="001547F4"/>
    <w:rsid w:val="005B2EE3"/>
    <w:rsid w:val="00CF4F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BB6C08"/>
  <w15:chartTrackingRefBased/>
  <w15:docId w15:val="{DAF73750-72B8-4380-BABB-227E38670A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</Words>
  <Characters>12</Characters>
  <Application>Microsoft Office Word</Application>
  <DocSecurity>0</DocSecurity>
  <Lines>1</Lines>
  <Paragraphs>1</Paragraphs>
  <ScaleCrop>false</ScaleCrop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, Doris</dc:creator>
  <cp:keywords/>
  <dc:description/>
  <cp:lastModifiedBy>Chen, Doris</cp:lastModifiedBy>
  <cp:revision>5</cp:revision>
  <dcterms:created xsi:type="dcterms:W3CDTF">2020-12-04T17:27:00Z</dcterms:created>
  <dcterms:modified xsi:type="dcterms:W3CDTF">2020-12-05T00:21:00Z</dcterms:modified>
</cp:coreProperties>
</file>